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AFC22" w14:textId="07CA4F1C" w:rsidR="00B43553" w:rsidRPr="001A0C36" w:rsidRDefault="00B43553" w:rsidP="00550728">
      <w:pPr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fr-CH" w:eastAsia="fr"/>
        </w:rPr>
      </w:pPr>
      <w:r w:rsidRPr="001A0C36">
        <w:rPr>
          <w:rFonts w:ascii="Arial" w:eastAsia="Times New Roman" w:hAnsi="Arial" w:cs="Arial"/>
          <w:noProof/>
          <w:color w:val="000000" w:themeColor="text1"/>
          <w:kern w:val="36"/>
          <w:lang w:val="fr-CH" w:eastAsia="de-DE"/>
        </w:rPr>
        <w:drawing>
          <wp:anchor distT="0" distB="0" distL="114300" distR="114300" simplePos="0" relativeHeight="251659264" behindDoc="0" locked="0" layoutInCell="1" allowOverlap="1" wp14:anchorId="75C73662" wp14:editId="1FD1C314">
            <wp:simplePos x="0" y="0"/>
            <wp:positionH relativeFrom="column">
              <wp:posOffset>3511329</wp:posOffset>
            </wp:positionH>
            <wp:positionV relativeFrom="paragraph">
              <wp:posOffset>-533814</wp:posOffset>
            </wp:positionV>
            <wp:extent cx="1909187" cy="1909187"/>
            <wp:effectExtent l="38100" t="38100" r="21590" b="34290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03119">
                      <a:off x="0" y="0"/>
                      <a:ext cx="1909187" cy="1909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0C36">
        <w:rPr>
          <w:rFonts w:ascii="Arial" w:eastAsia="Times New Roman" w:hAnsi="Arial" w:cs="Arial"/>
          <w:b/>
          <w:bCs/>
          <w:noProof/>
          <w:color w:val="9A135A"/>
          <w:kern w:val="36"/>
          <w:sz w:val="52"/>
          <w:szCs w:val="52"/>
          <w:lang w:val="fr-CH" w:eastAsia="fr"/>
        </w:rPr>
        <w:drawing>
          <wp:inline distT="0" distB="0" distL="0" distR="0" wp14:anchorId="71D497E8" wp14:editId="26880B33">
            <wp:extent cx="5756910" cy="3019425"/>
            <wp:effectExtent l="0" t="0" r="0" b="3175"/>
            <wp:docPr id="1" name="Grafik 1" descr="Ein Bild, das Text, Vektorgrafik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, Vektorgrafiken enthält.&#10;&#10;Automatisch generierte Beschreibu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9D5E" w14:textId="77777777" w:rsidR="00B43553" w:rsidRPr="001A0C36" w:rsidRDefault="00B43553" w:rsidP="00550728">
      <w:pPr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fr-CH" w:eastAsia="fr"/>
        </w:rPr>
      </w:pPr>
    </w:p>
    <w:p w14:paraId="756AA146" w14:textId="3ED83732" w:rsidR="00550728" w:rsidRPr="001A0C36" w:rsidRDefault="00550728" w:rsidP="00550728">
      <w:pPr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fr-CH" w:eastAsia="de-DE"/>
        </w:rPr>
      </w:pPr>
      <w:r w:rsidRPr="001A0C36"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fr-CH" w:eastAsia="fr"/>
        </w:rPr>
        <w:t xml:space="preserve">Journées du café-récits, </w:t>
      </w:r>
      <w:r w:rsidRPr="001A0C36"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fr-CH" w:eastAsia="fr"/>
        </w:rPr>
        <w:br/>
        <w:t>du 11 au 13 juin 2021</w:t>
      </w:r>
    </w:p>
    <w:p w14:paraId="42A44CCD" w14:textId="2C618851" w:rsidR="00352039" w:rsidRPr="001A0C36" w:rsidRDefault="00352039" w:rsidP="00352039">
      <w:pPr>
        <w:rPr>
          <w:rFonts w:ascii="Arial" w:hAnsi="Arial" w:cs="Arial"/>
          <w:b/>
          <w:bCs/>
          <w:sz w:val="44"/>
          <w:szCs w:val="44"/>
          <w:lang w:val="fr-CH"/>
        </w:rPr>
      </w:pPr>
    </w:p>
    <w:p w14:paraId="0CB9624A" w14:textId="77777777" w:rsidR="00550728" w:rsidRPr="001A0C36" w:rsidRDefault="00550728" w:rsidP="00550728">
      <w:pPr>
        <w:rPr>
          <w:rFonts w:ascii="Arial" w:hAnsi="Arial" w:cs="Arial"/>
          <w:b/>
          <w:bCs/>
          <w:sz w:val="28"/>
          <w:szCs w:val="28"/>
          <w:lang w:val="fr-CH"/>
        </w:rPr>
      </w:pPr>
      <w:r w:rsidRPr="001A0C36">
        <w:rPr>
          <w:rFonts w:ascii="Arial" w:hAnsi="Arial" w:cs="Arial"/>
          <w:b/>
          <w:bCs/>
          <w:sz w:val="28"/>
          <w:szCs w:val="28"/>
          <w:lang w:val="fr-CH"/>
        </w:rPr>
        <w:t xml:space="preserve">Toute la Suisse </w:t>
      </w:r>
      <w:proofErr w:type="gramStart"/>
      <w:r w:rsidRPr="001A0C36">
        <w:rPr>
          <w:rFonts w:ascii="Arial" w:hAnsi="Arial" w:cs="Arial"/>
          <w:b/>
          <w:bCs/>
          <w:sz w:val="28"/>
          <w:szCs w:val="28"/>
          <w:lang w:val="fr-CH"/>
        </w:rPr>
        <w:t>participe!</w:t>
      </w:r>
      <w:proofErr w:type="gramEnd"/>
    </w:p>
    <w:p w14:paraId="726F5CEE" w14:textId="7035266B" w:rsidR="00550728" w:rsidRPr="001A0C36" w:rsidRDefault="00550728" w:rsidP="00550728">
      <w:pPr>
        <w:rPr>
          <w:rFonts w:ascii="Arial" w:hAnsi="Arial" w:cs="Arial"/>
          <w:sz w:val="28"/>
          <w:szCs w:val="28"/>
          <w:lang w:val="fr-CH"/>
        </w:rPr>
      </w:pPr>
      <w:r w:rsidRPr="001A0C36">
        <w:rPr>
          <w:rFonts w:ascii="Arial" w:hAnsi="Arial" w:cs="Arial"/>
          <w:sz w:val="28"/>
          <w:szCs w:val="28"/>
          <w:lang w:val="fr-CH"/>
        </w:rPr>
        <w:t xml:space="preserve">Que ce soit dans des cafés, des écoles, des bibliothèques, des espaces de </w:t>
      </w:r>
      <w:proofErr w:type="spellStart"/>
      <w:r w:rsidRPr="001A0C36">
        <w:rPr>
          <w:rFonts w:ascii="Arial" w:hAnsi="Arial" w:cs="Arial"/>
          <w:sz w:val="28"/>
          <w:szCs w:val="28"/>
          <w:lang w:val="fr-CH"/>
        </w:rPr>
        <w:t>coworking</w:t>
      </w:r>
      <w:proofErr w:type="spellEnd"/>
      <w:r w:rsidRPr="001A0C36">
        <w:rPr>
          <w:rFonts w:ascii="Arial" w:hAnsi="Arial" w:cs="Arial"/>
          <w:sz w:val="28"/>
          <w:szCs w:val="28"/>
          <w:lang w:val="fr-CH"/>
        </w:rPr>
        <w:t xml:space="preserve"> ou en plein air, un café-récits est l’occasion d’écouter les autres et de raconter des événements de sa vie, sans en débattre ni porter de jugement de valeur. Rencontrez de nouvelles personnes et </w:t>
      </w:r>
      <w:r w:rsidR="001A0C36" w:rsidRPr="001A0C36">
        <w:rPr>
          <w:rFonts w:ascii="Arial" w:hAnsi="Arial" w:cs="Arial"/>
          <w:sz w:val="28"/>
          <w:szCs w:val="28"/>
          <w:lang w:val="fr-CH"/>
        </w:rPr>
        <w:t xml:space="preserve">plongez </w:t>
      </w:r>
      <w:r w:rsidRPr="001A0C36">
        <w:rPr>
          <w:rFonts w:ascii="Arial" w:hAnsi="Arial" w:cs="Arial"/>
          <w:sz w:val="28"/>
          <w:szCs w:val="28"/>
          <w:lang w:val="fr-CH"/>
        </w:rPr>
        <w:t xml:space="preserve">dans des histoires de vie </w:t>
      </w:r>
      <w:r w:rsidR="001A0C36" w:rsidRPr="001A0C36">
        <w:rPr>
          <w:rFonts w:ascii="Arial" w:hAnsi="Arial" w:cs="Arial"/>
          <w:sz w:val="28"/>
          <w:szCs w:val="28"/>
          <w:lang w:val="fr-CH"/>
        </w:rPr>
        <w:t xml:space="preserve">souvent touchantes, parfois </w:t>
      </w:r>
      <w:proofErr w:type="gramStart"/>
      <w:r w:rsidR="001A0C36" w:rsidRPr="001A0C36">
        <w:rPr>
          <w:rFonts w:ascii="Arial" w:hAnsi="Arial" w:cs="Arial"/>
          <w:sz w:val="28"/>
          <w:szCs w:val="28"/>
          <w:lang w:val="fr-CH"/>
        </w:rPr>
        <w:t>étonnantes</w:t>
      </w:r>
      <w:r w:rsidRPr="001A0C36">
        <w:rPr>
          <w:rFonts w:ascii="Arial" w:hAnsi="Arial" w:cs="Arial"/>
          <w:sz w:val="28"/>
          <w:szCs w:val="28"/>
          <w:lang w:val="fr-CH"/>
        </w:rPr>
        <w:t>!</w:t>
      </w:r>
      <w:proofErr w:type="gramEnd"/>
      <w:r w:rsidRPr="001A0C36">
        <w:rPr>
          <w:rFonts w:ascii="Arial" w:hAnsi="Arial" w:cs="Arial"/>
          <w:sz w:val="28"/>
          <w:szCs w:val="28"/>
          <w:lang w:val="fr-CH"/>
        </w:rPr>
        <w:t xml:space="preserve"> </w:t>
      </w:r>
    </w:p>
    <w:p w14:paraId="354D02CF" w14:textId="77777777" w:rsidR="00550728" w:rsidRPr="001A0C36" w:rsidRDefault="00550728" w:rsidP="00550728">
      <w:pPr>
        <w:rPr>
          <w:rFonts w:ascii="Arial" w:hAnsi="Arial" w:cs="Arial"/>
          <w:sz w:val="32"/>
          <w:szCs w:val="32"/>
          <w:lang w:val="fr-CH"/>
        </w:rPr>
      </w:pPr>
    </w:p>
    <w:p w14:paraId="1A764B9E" w14:textId="77777777" w:rsidR="001375EC" w:rsidRDefault="001375EC">
      <w:pPr>
        <w:rPr>
          <w:rFonts w:ascii="Arial" w:eastAsia="Times New Roman" w:hAnsi="Arial" w:cs="Arial"/>
          <w:b/>
          <w:bCs/>
          <w:sz w:val="22"/>
          <w:szCs w:val="22"/>
          <w:lang w:val="fr-CH" w:eastAsia="fr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fr-CH" w:eastAsia="fr"/>
        </w:rPr>
        <w:br w:type="page"/>
      </w:r>
    </w:p>
    <w:p w14:paraId="66718BD9" w14:textId="6A3BFD6E" w:rsidR="00550728" w:rsidRPr="001375EC" w:rsidRDefault="00550728" w:rsidP="00550728">
      <w:pPr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eastAsia="Times New Roman" w:hAnsi="Arial" w:cs="Arial"/>
          <w:b/>
          <w:bCs/>
          <w:sz w:val="22"/>
          <w:szCs w:val="22"/>
          <w:lang w:val="fr-CH" w:eastAsia="fr"/>
        </w:rPr>
        <w:lastRenderedPageBreak/>
        <w:t>De quoi s’agit-</w:t>
      </w:r>
      <w:proofErr w:type="gramStart"/>
      <w:r w:rsidRPr="001375EC">
        <w:rPr>
          <w:rFonts w:ascii="Arial" w:eastAsia="Times New Roman" w:hAnsi="Arial" w:cs="Arial"/>
          <w:b/>
          <w:bCs/>
          <w:sz w:val="22"/>
          <w:szCs w:val="22"/>
          <w:lang w:val="fr-CH" w:eastAsia="fr"/>
        </w:rPr>
        <w:t>il?</w:t>
      </w:r>
      <w:proofErr w:type="gramEnd"/>
    </w:p>
    <w:p w14:paraId="39B50089" w14:textId="473F9A08" w:rsidR="001A0C36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 xml:space="preserve">Un café-récits </w:t>
      </w:r>
      <w:r w:rsidR="001A0C36" w:rsidRPr="001375EC">
        <w:rPr>
          <w:rFonts w:ascii="Arial" w:hAnsi="Arial" w:cs="Arial"/>
          <w:sz w:val="22"/>
          <w:szCs w:val="22"/>
          <w:lang w:val="fr-CH"/>
        </w:rPr>
        <w:t>crée des liens entre des personnes qui souvent ne se connaissent pas.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 En petit groupe, nous nous racontons </w:t>
      </w:r>
      <w:r w:rsidR="001A0C36" w:rsidRPr="001375EC">
        <w:rPr>
          <w:rFonts w:ascii="Arial" w:hAnsi="Arial" w:cs="Arial"/>
          <w:sz w:val="22"/>
          <w:szCs w:val="22"/>
          <w:lang w:val="fr-CH"/>
        </w:rPr>
        <w:t xml:space="preserve">des 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expériences, </w:t>
      </w:r>
      <w:r w:rsidR="001A0C36" w:rsidRPr="001375EC">
        <w:rPr>
          <w:rFonts w:ascii="Arial" w:hAnsi="Arial" w:cs="Arial"/>
          <w:sz w:val="22"/>
          <w:szCs w:val="22"/>
          <w:lang w:val="fr-CH"/>
        </w:rPr>
        <w:t xml:space="preserve">des 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événements ou </w:t>
      </w:r>
      <w:r w:rsidR="001A0C36" w:rsidRPr="001375EC">
        <w:rPr>
          <w:rFonts w:ascii="Arial" w:hAnsi="Arial" w:cs="Arial"/>
          <w:sz w:val="22"/>
          <w:szCs w:val="22"/>
          <w:lang w:val="fr-CH"/>
        </w:rPr>
        <w:t xml:space="preserve">des 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réflexions </w:t>
      </w:r>
      <w:r w:rsidR="001A0C36" w:rsidRPr="001375EC">
        <w:rPr>
          <w:rFonts w:ascii="Arial" w:hAnsi="Arial" w:cs="Arial"/>
          <w:sz w:val="22"/>
          <w:szCs w:val="22"/>
          <w:lang w:val="fr-CH"/>
        </w:rPr>
        <w:t>à partir de notre propre vécu.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 </w:t>
      </w:r>
      <w:r w:rsidR="001A0C36" w:rsidRPr="001375EC">
        <w:rPr>
          <w:rFonts w:ascii="Arial" w:hAnsi="Arial" w:cs="Arial"/>
          <w:sz w:val="22"/>
          <w:szCs w:val="22"/>
          <w:lang w:val="fr-CH"/>
        </w:rPr>
        <w:t>Pour ma part, j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’accompagne la discussion et veille à ce que l’ambiance soit agréable. Serez-vous </w:t>
      </w:r>
      <w:r w:rsidR="001A0C36" w:rsidRPr="001375EC">
        <w:rPr>
          <w:rFonts w:ascii="Arial" w:hAnsi="Arial" w:cs="Arial"/>
          <w:sz w:val="22"/>
          <w:szCs w:val="22"/>
          <w:lang w:val="fr-CH"/>
        </w:rPr>
        <w:t xml:space="preserve">des </w:t>
      </w:r>
      <w:proofErr w:type="gramStart"/>
      <w:r w:rsidR="001A0C36" w:rsidRPr="001375EC">
        <w:rPr>
          <w:rFonts w:ascii="Arial" w:hAnsi="Arial" w:cs="Arial"/>
          <w:sz w:val="22"/>
          <w:szCs w:val="22"/>
          <w:lang w:val="fr-CH"/>
        </w:rPr>
        <w:t>nôtres</w:t>
      </w:r>
      <w:r w:rsidRPr="001375EC">
        <w:rPr>
          <w:rFonts w:ascii="Arial" w:hAnsi="Arial" w:cs="Arial"/>
          <w:sz w:val="22"/>
          <w:szCs w:val="22"/>
          <w:lang w:val="fr-CH"/>
        </w:rPr>
        <w:t>?</w:t>
      </w:r>
      <w:proofErr w:type="gramEnd"/>
    </w:p>
    <w:p w14:paraId="330F4AF8" w14:textId="77777777" w:rsidR="00550728" w:rsidRPr="001375EC" w:rsidRDefault="00550728" w:rsidP="00550728">
      <w:pPr>
        <w:rPr>
          <w:rFonts w:ascii="Arial" w:hAnsi="Arial" w:cs="Arial"/>
          <w:sz w:val="22"/>
          <w:szCs w:val="22"/>
          <w:lang w:val="fr-CH"/>
        </w:rPr>
      </w:pPr>
    </w:p>
    <w:p w14:paraId="6CBBE51B" w14:textId="77777777" w:rsidR="00550728" w:rsidRPr="001375EC" w:rsidRDefault="00550728" w:rsidP="00550728">
      <w:pPr>
        <w:rPr>
          <w:rFonts w:ascii="Arial" w:hAnsi="Arial" w:cs="Arial"/>
          <w:b/>
          <w:bCs/>
          <w:sz w:val="22"/>
          <w:szCs w:val="22"/>
          <w:lang w:val="fr-CH"/>
        </w:rPr>
      </w:pPr>
      <w:proofErr w:type="gramStart"/>
      <w:r w:rsidRPr="001375EC">
        <w:rPr>
          <w:rFonts w:ascii="Arial" w:hAnsi="Arial" w:cs="Arial"/>
          <w:b/>
          <w:bCs/>
          <w:sz w:val="22"/>
          <w:szCs w:val="22"/>
          <w:lang w:val="fr-CH"/>
        </w:rPr>
        <w:t>Quand?</w:t>
      </w:r>
      <w:proofErr w:type="gramEnd"/>
    </w:p>
    <w:p w14:paraId="7F5134EA" w14:textId="4F77E5E1" w:rsidR="00550728" w:rsidRPr="001375EC" w:rsidRDefault="001A0C36" w:rsidP="00550728">
      <w:pPr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>Jour date, heure</w:t>
      </w:r>
    </w:p>
    <w:p w14:paraId="6967FBCD" w14:textId="77777777" w:rsidR="00550728" w:rsidRPr="001375EC" w:rsidRDefault="00550728" w:rsidP="00550728">
      <w:pPr>
        <w:rPr>
          <w:rFonts w:ascii="Arial" w:hAnsi="Arial" w:cs="Arial"/>
          <w:sz w:val="22"/>
          <w:szCs w:val="22"/>
          <w:lang w:val="fr-CH"/>
        </w:rPr>
      </w:pPr>
    </w:p>
    <w:p w14:paraId="5533DEFB" w14:textId="77777777" w:rsidR="00550728" w:rsidRPr="001375EC" w:rsidRDefault="00550728" w:rsidP="00550728">
      <w:pPr>
        <w:rPr>
          <w:rFonts w:ascii="Arial" w:hAnsi="Arial" w:cs="Arial"/>
          <w:b/>
          <w:bCs/>
          <w:sz w:val="22"/>
          <w:szCs w:val="22"/>
          <w:lang w:val="fr-CH"/>
        </w:rPr>
      </w:pPr>
      <w:proofErr w:type="gramStart"/>
      <w:r w:rsidRPr="001375EC">
        <w:rPr>
          <w:rFonts w:ascii="Arial" w:hAnsi="Arial" w:cs="Arial"/>
          <w:b/>
          <w:bCs/>
          <w:sz w:val="22"/>
          <w:szCs w:val="22"/>
          <w:lang w:val="fr-CH"/>
        </w:rPr>
        <w:t>Où?</w:t>
      </w:r>
      <w:proofErr w:type="gramEnd"/>
      <w:r w:rsidRPr="001375EC">
        <w:rPr>
          <w:rFonts w:ascii="Arial" w:hAnsi="Arial" w:cs="Arial"/>
          <w:b/>
          <w:bCs/>
          <w:sz w:val="22"/>
          <w:szCs w:val="22"/>
          <w:lang w:val="fr-CH"/>
        </w:rPr>
        <w:t xml:space="preserve"> </w:t>
      </w:r>
    </w:p>
    <w:p w14:paraId="41FE3886" w14:textId="22E561FC" w:rsidR="00550728" w:rsidRPr="001375EC" w:rsidRDefault="001A0C36" w:rsidP="00550728">
      <w:pPr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>Lieu, adresse</w:t>
      </w:r>
      <w:r w:rsidR="00550728" w:rsidRPr="001375EC">
        <w:rPr>
          <w:rFonts w:ascii="Arial" w:hAnsi="Arial" w:cs="Arial"/>
          <w:sz w:val="22"/>
          <w:szCs w:val="22"/>
          <w:lang w:val="fr-CH"/>
        </w:rPr>
        <w:t xml:space="preserve"> </w:t>
      </w:r>
    </w:p>
    <w:p w14:paraId="50CB3163" w14:textId="77777777" w:rsidR="00550728" w:rsidRPr="001375EC" w:rsidRDefault="00550728" w:rsidP="00550728">
      <w:pPr>
        <w:rPr>
          <w:rFonts w:ascii="Arial" w:hAnsi="Arial" w:cs="Arial"/>
          <w:sz w:val="22"/>
          <w:szCs w:val="22"/>
          <w:lang w:val="fr-CH"/>
        </w:rPr>
      </w:pPr>
    </w:p>
    <w:p w14:paraId="1E329276" w14:textId="77777777" w:rsidR="00550728" w:rsidRPr="001375EC" w:rsidRDefault="00550728" w:rsidP="00550728">
      <w:pPr>
        <w:rPr>
          <w:rFonts w:ascii="Arial" w:hAnsi="Arial" w:cs="Arial"/>
          <w:b/>
          <w:bCs/>
          <w:sz w:val="22"/>
          <w:szCs w:val="22"/>
          <w:lang w:val="fr-CH"/>
        </w:rPr>
      </w:pPr>
      <w:proofErr w:type="gramStart"/>
      <w:r w:rsidRPr="001375EC">
        <w:rPr>
          <w:rFonts w:ascii="Arial" w:hAnsi="Arial" w:cs="Arial"/>
          <w:b/>
          <w:bCs/>
          <w:sz w:val="22"/>
          <w:szCs w:val="22"/>
          <w:lang w:val="fr-CH"/>
        </w:rPr>
        <w:t>Qui?</w:t>
      </w:r>
      <w:proofErr w:type="gramEnd"/>
    </w:p>
    <w:p w14:paraId="15297723" w14:textId="77777777" w:rsidR="00550728" w:rsidRPr="001375EC" w:rsidRDefault="00550728" w:rsidP="00550728">
      <w:pPr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 xml:space="preserve">Tout le monde est bienvenu. Le café-récits est gratuit. </w:t>
      </w:r>
    </w:p>
    <w:p w14:paraId="72CC2B04" w14:textId="77777777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</w:p>
    <w:p w14:paraId="1D9B263A" w14:textId="77777777" w:rsidR="00550728" w:rsidRPr="001375EC" w:rsidRDefault="00550728" w:rsidP="00550728">
      <w:pPr>
        <w:textAlignment w:val="baseline"/>
        <w:rPr>
          <w:rFonts w:ascii="Arial" w:hAnsi="Arial" w:cs="Arial"/>
          <w:b/>
          <w:bCs/>
          <w:sz w:val="22"/>
          <w:szCs w:val="22"/>
          <w:lang w:val="fr-CH"/>
        </w:rPr>
      </w:pPr>
      <w:r w:rsidRPr="001375EC">
        <w:rPr>
          <w:rFonts w:ascii="Arial" w:hAnsi="Arial" w:cs="Arial"/>
          <w:b/>
          <w:bCs/>
          <w:sz w:val="22"/>
          <w:szCs w:val="22"/>
          <w:lang w:val="fr-CH"/>
        </w:rPr>
        <w:t>Quel est l’objectif des cafés-</w:t>
      </w:r>
      <w:proofErr w:type="gramStart"/>
      <w:r w:rsidRPr="001375EC">
        <w:rPr>
          <w:rFonts w:ascii="Arial" w:hAnsi="Arial" w:cs="Arial"/>
          <w:b/>
          <w:bCs/>
          <w:sz w:val="22"/>
          <w:szCs w:val="22"/>
          <w:lang w:val="fr-CH"/>
        </w:rPr>
        <w:t>récits?</w:t>
      </w:r>
      <w:proofErr w:type="gramEnd"/>
    </w:p>
    <w:p w14:paraId="64163697" w14:textId="6BDF2C90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 xml:space="preserve">Le Réseau Café-récits encourage les </w:t>
      </w:r>
      <w:r w:rsidR="001A0C36" w:rsidRPr="001375EC">
        <w:rPr>
          <w:rFonts w:ascii="Arial" w:hAnsi="Arial" w:cs="Arial"/>
          <w:sz w:val="22"/>
          <w:szCs w:val="22"/>
          <w:lang w:val="fr-CH"/>
        </w:rPr>
        <w:t>interactions sociales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 et renforce </w:t>
      </w:r>
      <w:r w:rsidR="001A0C36" w:rsidRPr="001375EC">
        <w:rPr>
          <w:rFonts w:ascii="Arial" w:hAnsi="Arial" w:cs="Arial"/>
          <w:sz w:val="22"/>
          <w:szCs w:val="22"/>
          <w:lang w:val="fr-CH"/>
        </w:rPr>
        <w:t>le vivre ensemble</w:t>
      </w:r>
      <w:r w:rsidRPr="001375EC">
        <w:rPr>
          <w:rFonts w:ascii="Arial" w:hAnsi="Arial" w:cs="Arial"/>
          <w:sz w:val="22"/>
          <w:szCs w:val="22"/>
          <w:lang w:val="fr-CH"/>
        </w:rPr>
        <w:t xml:space="preserve">. Rejoignez le </w:t>
      </w:r>
      <w:proofErr w:type="gramStart"/>
      <w:r w:rsidRPr="001375EC">
        <w:rPr>
          <w:rFonts w:ascii="Arial" w:hAnsi="Arial" w:cs="Arial"/>
          <w:sz w:val="22"/>
          <w:szCs w:val="22"/>
          <w:lang w:val="fr-CH"/>
        </w:rPr>
        <w:t>mouvement!</w:t>
      </w:r>
      <w:proofErr w:type="gramEnd"/>
    </w:p>
    <w:p w14:paraId="43392F8C" w14:textId="77777777" w:rsidR="00550728" w:rsidRPr="001375EC" w:rsidRDefault="00550728" w:rsidP="00550728">
      <w:pPr>
        <w:textAlignment w:val="baseline"/>
        <w:rPr>
          <w:rFonts w:ascii="Arial" w:hAnsi="Arial" w:cs="Arial"/>
          <w:b/>
          <w:bCs/>
          <w:sz w:val="22"/>
          <w:szCs w:val="22"/>
          <w:lang w:val="fr-CH"/>
        </w:rPr>
      </w:pPr>
    </w:p>
    <w:p w14:paraId="03E1EEE5" w14:textId="6124AB7C" w:rsidR="00550728" w:rsidRPr="001375EC" w:rsidRDefault="001A0C36" w:rsidP="00550728">
      <w:pPr>
        <w:textAlignment w:val="baseline"/>
        <w:rPr>
          <w:rFonts w:ascii="Arial" w:hAnsi="Arial" w:cs="Arial"/>
          <w:b/>
          <w:bCs/>
          <w:sz w:val="22"/>
          <w:szCs w:val="22"/>
          <w:lang w:val="fr-CH"/>
        </w:rPr>
      </w:pPr>
      <w:r w:rsidRPr="001375EC">
        <w:rPr>
          <w:rFonts w:ascii="Arial" w:hAnsi="Arial" w:cs="Arial"/>
          <w:b/>
          <w:bCs/>
          <w:sz w:val="22"/>
          <w:szCs w:val="22"/>
          <w:lang w:val="fr-CH"/>
        </w:rPr>
        <w:t>Animation</w:t>
      </w:r>
      <w:r w:rsidR="00550728" w:rsidRPr="001375EC">
        <w:rPr>
          <w:rFonts w:ascii="Arial" w:hAnsi="Arial" w:cs="Arial"/>
          <w:b/>
          <w:bCs/>
          <w:sz w:val="22"/>
          <w:szCs w:val="22"/>
          <w:lang w:val="fr-CH"/>
        </w:rPr>
        <w:t xml:space="preserve"> et organisation</w:t>
      </w:r>
    </w:p>
    <w:p w14:paraId="0D96834A" w14:textId="77777777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>Prénom Nom</w:t>
      </w:r>
    </w:p>
    <w:p w14:paraId="623754EB" w14:textId="77777777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>NPA Localité</w:t>
      </w:r>
    </w:p>
    <w:p w14:paraId="7FC1AD8F" w14:textId="77777777" w:rsidR="00550728" w:rsidRPr="001375EC" w:rsidRDefault="00F0789D" w:rsidP="00550728">
      <w:pPr>
        <w:textAlignment w:val="baseli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hyperlink r:id="rId10" w:history="1">
        <w:r w:rsidR="00550728" w:rsidRPr="001375EC">
          <w:rPr>
            <w:rStyle w:val="Hyperlink"/>
            <w:rFonts w:ascii="Arial" w:hAnsi="Arial" w:cs="Arial"/>
            <w:color w:val="000000" w:themeColor="text1"/>
            <w:sz w:val="22"/>
            <w:szCs w:val="22"/>
            <w:u w:val="none"/>
            <w:lang w:val="fr-CH"/>
          </w:rPr>
          <w:t>prénom.nom@e-mail.ch</w:t>
        </w:r>
      </w:hyperlink>
    </w:p>
    <w:p w14:paraId="70AA00CF" w14:textId="6CC83FE5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 xml:space="preserve">N° de tél. xxx </w:t>
      </w:r>
      <w:proofErr w:type="spellStart"/>
      <w:r w:rsidRPr="001375EC">
        <w:rPr>
          <w:rFonts w:ascii="Arial" w:hAnsi="Arial" w:cs="Arial"/>
          <w:sz w:val="22"/>
          <w:szCs w:val="22"/>
          <w:lang w:val="fr-CH"/>
        </w:rPr>
        <w:t>xxx</w:t>
      </w:r>
      <w:proofErr w:type="spellEnd"/>
      <w:r w:rsidRPr="001375EC">
        <w:rPr>
          <w:rFonts w:ascii="Arial" w:hAnsi="Arial" w:cs="Arial"/>
          <w:sz w:val="22"/>
          <w:szCs w:val="22"/>
          <w:lang w:val="fr-CH"/>
        </w:rPr>
        <w:t xml:space="preserve"> xx </w:t>
      </w:r>
      <w:proofErr w:type="spellStart"/>
      <w:r w:rsidRPr="001375EC">
        <w:rPr>
          <w:rFonts w:ascii="Arial" w:hAnsi="Arial" w:cs="Arial"/>
          <w:sz w:val="22"/>
          <w:szCs w:val="22"/>
          <w:lang w:val="fr-CH"/>
        </w:rPr>
        <w:t>xx</w:t>
      </w:r>
      <w:proofErr w:type="spellEnd"/>
    </w:p>
    <w:p w14:paraId="408DA9C5" w14:textId="77777777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</w:p>
    <w:p w14:paraId="46889713" w14:textId="77777777" w:rsidR="00550728" w:rsidRPr="001375EC" w:rsidRDefault="00550728" w:rsidP="00550728">
      <w:pPr>
        <w:textAlignment w:val="baseline"/>
        <w:rPr>
          <w:rFonts w:ascii="Arial" w:hAnsi="Arial" w:cs="Arial"/>
          <w:sz w:val="22"/>
          <w:szCs w:val="22"/>
          <w:lang w:val="fr-CH"/>
        </w:rPr>
      </w:pPr>
      <w:r w:rsidRPr="001375EC">
        <w:rPr>
          <w:rFonts w:ascii="Arial" w:hAnsi="Arial" w:cs="Arial"/>
          <w:sz w:val="22"/>
          <w:szCs w:val="22"/>
          <w:lang w:val="fr-CH"/>
        </w:rPr>
        <w:t xml:space="preserve">Retrouvez la liste de tous les événements sur </w:t>
      </w:r>
    </w:p>
    <w:p w14:paraId="29626324" w14:textId="4E7D3047" w:rsidR="00550728" w:rsidRPr="001A0C36" w:rsidRDefault="00550728" w:rsidP="00550728">
      <w:pPr>
        <w:textAlignment w:val="baseline"/>
        <w:rPr>
          <w:rFonts w:ascii="Arial" w:hAnsi="Arial" w:cs="Arial"/>
          <w:b/>
          <w:bCs/>
          <w:color w:val="000000" w:themeColor="text1"/>
          <w:lang w:val="fr-CH"/>
        </w:rPr>
      </w:pPr>
      <w:r w:rsidRPr="001375EC">
        <w:rPr>
          <w:rFonts w:ascii="Arial" w:hAnsi="Arial" w:cs="Arial"/>
          <w:b/>
          <w:bCs/>
          <w:sz w:val="22"/>
          <w:szCs w:val="22"/>
          <w:lang w:val="fr-CH"/>
        </w:rPr>
        <w:t>www.cafe-recits.ch/journeesducaferecits</w:t>
      </w:r>
    </w:p>
    <w:sectPr w:rsidR="00550728" w:rsidRPr="001A0C36" w:rsidSect="005507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481" w:right="1417" w:bottom="2675" w:left="1417" w:header="708" w:footer="10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9E1917" w14:textId="77777777" w:rsidR="00F0789D" w:rsidRDefault="00F0789D" w:rsidP="004A79F7">
      <w:r>
        <w:separator/>
      </w:r>
    </w:p>
  </w:endnote>
  <w:endnote w:type="continuationSeparator" w:id="0">
    <w:p w14:paraId="41654FBD" w14:textId="77777777" w:rsidR="00F0789D" w:rsidRDefault="00F0789D" w:rsidP="004A7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utiger Next Com">
    <w:panose1 w:val="020B0503040204020203"/>
    <w:charset w:val="4D"/>
    <w:family w:val="swiss"/>
    <w:pitch w:val="variable"/>
    <w:sig w:usb0="800000AF" w:usb1="5000204B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5FD16" w14:textId="77777777" w:rsidR="00B62B6F" w:rsidRDefault="00B62B6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EC966" w14:textId="5DD031D6" w:rsidR="00F73C2E" w:rsidRDefault="00B62B6F" w:rsidP="00B62B6F">
    <w:pPr>
      <w:pStyle w:val="Fuzeile"/>
      <w:tabs>
        <w:tab w:val="clear" w:pos="9072"/>
        <w:tab w:val="right" w:pos="9066"/>
      </w:tabs>
    </w:pPr>
    <w:r w:rsidRPr="00F73C2E">
      <w:rPr>
        <w:rStyle w:val="Hyperlink"/>
        <w:rFonts w:ascii="Arial" w:hAnsi="Arial" w:cs="Arial"/>
        <w:b/>
        <w:bCs/>
        <w:noProof/>
        <w:color w:val="000000" w:themeColor="text1"/>
        <w:u w:val="none"/>
      </w:rPr>
      <w:drawing>
        <wp:anchor distT="0" distB="0" distL="114300" distR="114300" simplePos="0" relativeHeight="251660288" behindDoc="0" locked="0" layoutInCell="1" allowOverlap="1" wp14:anchorId="1714C283" wp14:editId="361DEBBD">
          <wp:simplePos x="0" y="0"/>
          <wp:positionH relativeFrom="column">
            <wp:posOffset>-67773</wp:posOffset>
          </wp:positionH>
          <wp:positionV relativeFrom="paragraph">
            <wp:posOffset>-618967</wp:posOffset>
          </wp:positionV>
          <wp:extent cx="5815913" cy="1433499"/>
          <wp:effectExtent l="0" t="0" r="0" b="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fi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6228" cy="14459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EE685" w14:textId="77777777" w:rsidR="00B62B6F" w:rsidRDefault="00B62B6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B1838" w14:textId="77777777" w:rsidR="00F0789D" w:rsidRDefault="00F0789D" w:rsidP="004A79F7">
      <w:r>
        <w:separator/>
      </w:r>
    </w:p>
  </w:footnote>
  <w:footnote w:type="continuationSeparator" w:id="0">
    <w:p w14:paraId="40E1F581" w14:textId="77777777" w:rsidR="00F0789D" w:rsidRDefault="00F0789D" w:rsidP="004A7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74E0C" w14:textId="77777777" w:rsidR="00B62B6F" w:rsidRDefault="00B62B6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32FA0" w14:textId="672BDADE" w:rsidR="006E5A2E" w:rsidRDefault="0019566E">
    <w:pPr>
      <w:pStyle w:val="Kopfzei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40984F" wp14:editId="1878762E">
          <wp:simplePos x="0" y="0"/>
          <wp:positionH relativeFrom="column">
            <wp:posOffset>-223934</wp:posOffset>
          </wp:positionH>
          <wp:positionV relativeFrom="paragraph">
            <wp:posOffset>-144682</wp:posOffset>
          </wp:positionV>
          <wp:extent cx="1999615" cy="829252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9615" cy="829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C2E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DEACA" w14:textId="77777777" w:rsidR="00B62B6F" w:rsidRDefault="00B62B6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8CC"/>
    <w:multiLevelType w:val="multilevel"/>
    <w:tmpl w:val="EFE4A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A329DF"/>
    <w:multiLevelType w:val="multilevel"/>
    <w:tmpl w:val="27928DCA"/>
    <w:lvl w:ilvl="0">
      <w:start w:val="4"/>
      <w:numFmt w:val="bullet"/>
      <w:lvlText w:val="-"/>
      <w:lvlJc w:val="left"/>
      <w:pPr>
        <w:ind w:left="720" w:hanging="360"/>
      </w:pPr>
      <w:rPr>
        <w:rFonts w:ascii="Frutiger Next Com" w:eastAsia="Times New Roman" w:hAnsi="Frutiger Next Com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010850"/>
    <w:multiLevelType w:val="hybridMultilevel"/>
    <w:tmpl w:val="B62A02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250EE"/>
    <w:multiLevelType w:val="multilevel"/>
    <w:tmpl w:val="E3B42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083B27"/>
    <w:multiLevelType w:val="hybridMultilevel"/>
    <w:tmpl w:val="C4F43B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53DAE"/>
    <w:multiLevelType w:val="multilevel"/>
    <w:tmpl w:val="D5386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B46243"/>
    <w:multiLevelType w:val="multilevel"/>
    <w:tmpl w:val="06181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4E5B2F"/>
    <w:multiLevelType w:val="multilevel"/>
    <w:tmpl w:val="B03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77C757B"/>
    <w:multiLevelType w:val="hybridMultilevel"/>
    <w:tmpl w:val="70CA8C18"/>
    <w:lvl w:ilvl="0" w:tplc="C5248938">
      <w:start w:val="4"/>
      <w:numFmt w:val="bullet"/>
      <w:lvlText w:val="-"/>
      <w:lvlJc w:val="left"/>
      <w:pPr>
        <w:ind w:left="720" w:hanging="360"/>
      </w:pPr>
      <w:rPr>
        <w:rFonts w:ascii="Frutiger Next Com" w:eastAsia="Times New Roman" w:hAnsi="Frutiger Next Com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10F3A"/>
    <w:multiLevelType w:val="multilevel"/>
    <w:tmpl w:val="B454A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C6CC8"/>
    <w:multiLevelType w:val="hybridMultilevel"/>
    <w:tmpl w:val="1C5AE7C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23AD7"/>
    <w:multiLevelType w:val="multilevel"/>
    <w:tmpl w:val="1D4AF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1"/>
  </w:num>
  <w:num w:numId="5">
    <w:abstractNumId w:val="9"/>
  </w:num>
  <w:num w:numId="6">
    <w:abstractNumId w:val="3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0NDYyMDW0tDQ1NDZR0lEKTi0uzszPAykwrgUA+IBkWCwAAAA="/>
  </w:docVars>
  <w:rsids>
    <w:rsidRoot w:val="00B63026"/>
    <w:rsid w:val="0004542B"/>
    <w:rsid w:val="000464DC"/>
    <w:rsid w:val="00075317"/>
    <w:rsid w:val="000A6B63"/>
    <w:rsid w:val="000C18C6"/>
    <w:rsid w:val="000C1E10"/>
    <w:rsid w:val="001375EC"/>
    <w:rsid w:val="001574AE"/>
    <w:rsid w:val="00161B7D"/>
    <w:rsid w:val="001704E1"/>
    <w:rsid w:val="00173906"/>
    <w:rsid w:val="0019566E"/>
    <w:rsid w:val="001A065F"/>
    <w:rsid w:val="001A0C36"/>
    <w:rsid w:val="001A434A"/>
    <w:rsid w:val="001A7238"/>
    <w:rsid w:val="001C3656"/>
    <w:rsid w:val="002707B1"/>
    <w:rsid w:val="0027671F"/>
    <w:rsid w:val="002D3190"/>
    <w:rsid w:val="002E258A"/>
    <w:rsid w:val="00313B4A"/>
    <w:rsid w:val="00342FBA"/>
    <w:rsid w:val="00352039"/>
    <w:rsid w:val="00364647"/>
    <w:rsid w:val="00431518"/>
    <w:rsid w:val="00440DE3"/>
    <w:rsid w:val="00445523"/>
    <w:rsid w:val="00445C2E"/>
    <w:rsid w:val="00453E47"/>
    <w:rsid w:val="00486D33"/>
    <w:rsid w:val="004933DF"/>
    <w:rsid w:val="004A79F7"/>
    <w:rsid w:val="004B0A7E"/>
    <w:rsid w:val="004B694A"/>
    <w:rsid w:val="00541216"/>
    <w:rsid w:val="00544CCF"/>
    <w:rsid w:val="00550728"/>
    <w:rsid w:val="00562ED4"/>
    <w:rsid w:val="00574CAE"/>
    <w:rsid w:val="00577CEA"/>
    <w:rsid w:val="0059686E"/>
    <w:rsid w:val="005D65E9"/>
    <w:rsid w:val="005E6963"/>
    <w:rsid w:val="005F454A"/>
    <w:rsid w:val="00655D8D"/>
    <w:rsid w:val="00661811"/>
    <w:rsid w:val="00690490"/>
    <w:rsid w:val="006D116A"/>
    <w:rsid w:val="006E5A2E"/>
    <w:rsid w:val="00700B18"/>
    <w:rsid w:val="0073685E"/>
    <w:rsid w:val="00747E51"/>
    <w:rsid w:val="007A2B0C"/>
    <w:rsid w:val="007D7D68"/>
    <w:rsid w:val="00800134"/>
    <w:rsid w:val="00820A2A"/>
    <w:rsid w:val="008A2AF9"/>
    <w:rsid w:val="00957DE9"/>
    <w:rsid w:val="009A075E"/>
    <w:rsid w:val="00A41178"/>
    <w:rsid w:val="00A71932"/>
    <w:rsid w:val="00AD6CF7"/>
    <w:rsid w:val="00B14932"/>
    <w:rsid w:val="00B27465"/>
    <w:rsid w:val="00B33D96"/>
    <w:rsid w:val="00B43553"/>
    <w:rsid w:val="00B62B6F"/>
    <w:rsid w:val="00B63026"/>
    <w:rsid w:val="00BC4ED2"/>
    <w:rsid w:val="00BD7802"/>
    <w:rsid w:val="00BF19E8"/>
    <w:rsid w:val="00BF7089"/>
    <w:rsid w:val="00C244D7"/>
    <w:rsid w:val="00C369C6"/>
    <w:rsid w:val="00C50954"/>
    <w:rsid w:val="00C543D6"/>
    <w:rsid w:val="00C71D7D"/>
    <w:rsid w:val="00D16085"/>
    <w:rsid w:val="00D6703E"/>
    <w:rsid w:val="00DE1223"/>
    <w:rsid w:val="00DE2513"/>
    <w:rsid w:val="00DF48E9"/>
    <w:rsid w:val="00E14F66"/>
    <w:rsid w:val="00E7180F"/>
    <w:rsid w:val="00E90916"/>
    <w:rsid w:val="00EA6D05"/>
    <w:rsid w:val="00F022EC"/>
    <w:rsid w:val="00F0789D"/>
    <w:rsid w:val="00F42767"/>
    <w:rsid w:val="00F60088"/>
    <w:rsid w:val="00F73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F9EA36"/>
  <w15:chartTrackingRefBased/>
  <w15:docId w15:val="{65B1C53D-C53E-D644-A79D-F4A23724A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B6302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412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B6302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B6302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ntakt-museumInhaltsverzeichnis">
    <w:name w:val="contakt-museum Inhaltsverzeichnis"/>
    <w:basedOn w:val="Verzeichnis1"/>
    <w:autoRedefine/>
    <w:qFormat/>
    <w:rsid w:val="00F60088"/>
    <w:pPr>
      <w:tabs>
        <w:tab w:val="left" w:pos="440"/>
        <w:tab w:val="right" w:leader="dot" w:pos="9913"/>
      </w:tabs>
      <w:spacing w:before="360" w:after="0"/>
    </w:pPr>
    <w:rPr>
      <w:rFonts w:ascii="Open Sans Light" w:hAnsi="Open Sans Light" w:cstheme="majorHAnsi"/>
      <w:bCs/>
      <w:sz w:val="22"/>
      <w:lang w:val="de-DE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F60088"/>
    <w:pPr>
      <w:spacing w:after="100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63026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63026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63026"/>
    <w:rPr>
      <w:rFonts w:ascii="Times New Roman" w:eastAsia="Times New Roman" w:hAnsi="Times New Roman" w:cs="Times New Roman"/>
      <w:b/>
      <w:bCs/>
      <w:lang w:eastAsia="de-DE"/>
    </w:rPr>
  </w:style>
  <w:style w:type="character" w:styleId="Hyperlink">
    <w:name w:val="Hyperlink"/>
    <w:basedOn w:val="Absatz-Standardschriftart"/>
    <w:uiPriority w:val="99"/>
    <w:unhideWhenUsed/>
    <w:rsid w:val="00B63026"/>
    <w:rPr>
      <w:color w:val="0000FF"/>
      <w:u w:val="single"/>
    </w:rPr>
  </w:style>
  <w:style w:type="character" w:styleId="Fett">
    <w:name w:val="Strong"/>
    <w:basedOn w:val="Absatz-Standardschriftart"/>
    <w:uiPriority w:val="22"/>
    <w:qFormat/>
    <w:rsid w:val="00B63026"/>
    <w:rPr>
      <w:b/>
      <w:bCs/>
    </w:rPr>
  </w:style>
  <w:style w:type="paragraph" w:styleId="StandardWeb">
    <w:name w:val="Normal (Web)"/>
    <w:basedOn w:val="Standard"/>
    <w:uiPriority w:val="99"/>
    <w:unhideWhenUsed/>
    <w:rsid w:val="00B6302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41216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41216"/>
    <w:rPr>
      <w:rFonts w:ascii="Times New Roman" w:hAnsi="Times New Roman" w:cs="Times New Roman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412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A71932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4B694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55D8D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02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022E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022E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022E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022EC"/>
    <w:rPr>
      <w:b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A79F7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A79F7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A79F7"/>
    <w:rPr>
      <w:vertAlign w:val="superscript"/>
    </w:rPr>
  </w:style>
  <w:style w:type="paragraph" w:styleId="berarbeitung">
    <w:name w:val="Revision"/>
    <w:hidden/>
    <w:uiPriority w:val="99"/>
    <w:semiHidden/>
    <w:rsid w:val="00957DE9"/>
  </w:style>
  <w:style w:type="paragraph" w:styleId="Kopfzeile">
    <w:name w:val="header"/>
    <w:basedOn w:val="Standard"/>
    <w:link w:val="KopfzeileZchn"/>
    <w:uiPriority w:val="99"/>
    <w:unhideWhenUsed/>
    <w:rsid w:val="006E5A2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E5A2E"/>
  </w:style>
  <w:style w:type="paragraph" w:styleId="Fuzeile">
    <w:name w:val="footer"/>
    <w:basedOn w:val="Standard"/>
    <w:link w:val="FuzeileZchn"/>
    <w:uiPriority w:val="99"/>
    <w:unhideWhenUsed/>
    <w:rsid w:val="006E5A2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E5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4995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2649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4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6622">
              <w:marLeft w:val="0"/>
              <w:marRight w:val="0"/>
              <w:marTop w:val="0"/>
              <w:marBottom w:val="14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5871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vorname.name@email.c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0E08E-ABE2-48EE-A76F-EA532C70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2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Anina Torrado</cp:lastModifiedBy>
  <cp:revision>4</cp:revision>
  <dcterms:created xsi:type="dcterms:W3CDTF">2021-04-23T06:22:00Z</dcterms:created>
  <dcterms:modified xsi:type="dcterms:W3CDTF">2021-04-26T16:38:00Z</dcterms:modified>
</cp:coreProperties>
</file>